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6a0c9d748d7072b8579f9eb45ed489d73578204"/>
    <w:p>
      <w:pPr>
        <w:pStyle w:val="Heading1"/>
      </w:pPr>
      <w:r>
        <w:t xml:space="preserve">Statement of Purpose: Mason's Academic and Professional Journey</w:t>
      </w:r>
    </w:p>
    <w:p>
      <w:pPr>
        <w:pStyle w:val="FirstParagraph"/>
      </w:pPr>
      <w:r>
        <w:t xml:space="preserve">To the Esteemed Admissions Committee, India New Delhi</w:t>
      </w:r>
    </w:p>
    <w:p>
      <w:pPr>
        <w:pStyle w:val="BodyText"/>
      </w:pPr>
      <w:r>
        <w:t xml:space="preserve">As I prepare this Statement of Purpose, I am filled with profound gratitude for the opportunity to present my academic aspirations and professional vision to your esteemed institution in India New Delhi. This document represents not merely an application requirement, but a heartfelt testament to my commitment to contribute meaningfully to India's intellectual landscape while fulfilling my personal growth trajectory under your guidance.</w:t>
      </w:r>
    </w:p>
    <w:p>
      <w:pPr>
        <w:pStyle w:val="BodyText"/>
      </w:pPr>
      <w:r>
        <w:t xml:space="preserve">My name is Mason, and I have dedicated the past decade of my academic and professional life to building a foundation that aligns with the transformative educational environment offered in New Delhi. Having completed my Bachelor of Technology in Computer Science from a premier university in Canada, I recognized that India's rapidly evolving technological ecosystem—particularly centered in New Delhi—holds unparalleled potential for innovation at scale. This realization crystallized during my internship at a Bangalore-based AI startup, where I witnessed firsthand how Indian talent and market dynamics create solutions with global impact. The city of New Delhi, as the political and intellectual heart of India, emerged as the ideal environment for me to deepen my expertise in artificial intelligence applications for sustainable development.</w:t>
      </w:r>
    </w:p>
    <w:p>
      <w:pPr>
        <w:pStyle w:val="BodyText"/>
      </w:pPr>
      <w:r>
        <w:t xml:space="preserve">My undergraduate studies equipped me with robust technical skills in machine learning algorithms and data engineering. However, it was during a research project focused on optimizing agricultural supply chains that I discovered my true passion: leveraging technology to solve India's most pressing socio-economic challenges. While analyzing datasets from North Indian farming communities, I encountered the stark reality of post-harvest losses affecting millions of smallholder farmers. This experience ignited my determination to pursue advanced studies in AI-driven solutions within India's unique context—a mission that directly connects with the pioneering work being conducted at institutions across New Delhi.</w:t>
      </w:r>
    </w:p>
    <w:p>
      <w:pPr>
        <w:pStyle w:val="BodyText"/>
      </w:pPr>
      <w:r>
        <w:t xml:space="preserve">What particularly draws me to your program in New Delhi is its distinctive integration of technical excellence with social impact, mirroring my own professional ethos. The Department of Computer Science at Jawaharlal Nehru University, for instance, stands out for its research on AI ethics in public governance—a critical intersection I intend to explore. I have closely followed Professor Ananya Sharma's work on algorithmic bias in resource allocation systems; her recent publication "Equitable Algorithms for Urban Infrastructure" resonates deeply with my proposed research focus. The opportunity to learn under such visionary academics within India New Delhi's vibrant academic ecosystem represents the culmination of years of preparation.</w:t>
      </w:r>
    </w:p>
    <w:p>
      <w:pPr>
        <w:pStyle w:val="BodyText"/>
      </w:pPr>
      <w:r>
        <w:t xml:space="preserve">My professional journey has been meticulously aligned with this objective. After graduation, I joined a Toronto-based social enterprise where I developed an AI model that reduced food waste by 27% in Canadian food banks—a project that demonstrated both technical feasibility and humanitarian value. However, I recognized that technology solutions must be culturally and contextually anchored to achieve maximum impact. This conviction led me to volunteer with the NGO "Digital Empowerment Foundation" during my gap year, where I designed mobile-based agricultural advisories for farmers in Uttar Pradesh. These experiences solidified my understanding that sustainable innovation requires intimate knowledge of local ecosystems—something only possible through immersive engagement in India New Delhi.</w:t>
      </w:r>
    </w:p>
    <w:p>
      <w:pPr>
        <w:pStyle w:val="BodyText"/>
      </w:pPr>
      <w:r>
        <w:t xml:space="preserve">India New Delhi's significance extends beyond academic opportunity; it embodies the living laboratory where global challenges meet localized ingenuity. The city's unique confluence of government institutions, tech hubs like Cyber City, and research organizations creates an unparalleled environment for interdisciplinary collaboration. I am particularly eager to participate in your industry partnerships with NITI Aayog and the Ministry of Agriculture—opportunities that allow students to translate classroom concepts into real-world interventions. My goal is not merely to study AI in New Delhi, but to become a bridge between cutting-edge algorithms and India's grassroots needs, contributing directly to national initiatives like Digital India and Smart Cities Mission.</w:t>
      </w:r>
    </w:p>
    <w:p>
      <w:pPr>
        <w:pStyle w:val="BodyText"/>
      </w:pPr>
      <w:r>
        <w:t xml:space="preserve">Looking ahead, my short-term vision involves completing this advanced program with expertise in ethical AI deployment for agricultural systems. Long-term, I aspire to establish a social enterprise in New Delhi that develops affordable AI tools for small-scale farmers across rural India. This aligns perfectly with the government's "Make in India" initiative and the growing ecosystem of Indian tech entrepreneurs based in our capital city. Crucially, I plan to maintain strong international collaborations while grounding my work within Indian frameworks—ensuring solutions are both globally informed and locally relevant.</w:t>
      </w:r>
    </w:p>
    <w:p>
      <w:pPr>
        <w:pStyle w:val="BodyText"/>
      </w:pPr>
      <w:r>
        <w:t xml:space="preserve">This Statement of Purpose is more than an academic requirement; it is a promise to contribute meaningfully to India's technological renaissance from within its most dynamic intellectual capital. I have chosen New Delhi not merely as a location for my studies, but as the strategic epicenter for building solutions that will scale across the nation. The city's energy—where historical legacy meets digital futurism—mirrors my own journey: honoring tradition while relentlessly pursuing innovation.</w:t>
      </w:r>
    </w:p>
    <w:p>
      <w:pPr>
        <w:pStyle w:val="BodyText"/>
      </w:pPr>
      <w:r>
        <w:t xml:space="preserve">Having dedicated myself to understanding India through both academic rigor and on-ground engagement, I am now ready to take this next step under your mentorship in New Delhi. My preparation extends beyond coursework; it includes fluency in Hindi (advanced conversational level), familiarity with Indian agricultural policies through the Ministry of Agriculture's open data initiatives, and established connections with New Delhi-based NGOs like Gram Vikas. I am confident that my background positions me to immediately contribute to your academic community while absorbing the invaluable wisdom of India's intellectual tradition.</w:t>
      </w:r>
    </w:p>
    <w:p>
      <w:pPr>
        <w:pStyle w:val="BodyText"/>
      </w:pPr>
      <w:r>
        <w:t xml:space="preserve">To the committee reviewing this Statement of Purpose: I do not seek merely admission to your program, but an opportunity to become part of New Delhi's legacy as a global innovation hub. My journey as Mason has been purposefully structured toward this moment—where my technical skills, cultural understanding, and unwavering commitment to social impact converge in the heart of India. I am ready to learn from New Delhi's greatest minds and contribute my energy to its ongoing transformation.</w:t>
      </w:r>
    </w:p>
    <w:p>
      <w:pPr>
        <w:pStyle w:val="BodyText"/>
      </w:pPr>
      <w:r>
        <w:t xml:space="preserve">I thank you for considering my application with the seriousness it deserves. I eagerly anticipate the possibility of joining your academic community in India New Delhi, where theory meets practice, and technology serves humanity.</w:t>
      </w:r>
    </w:p>
    <w:p>
      <w:pPr>
        <w:pStyle w:val="BodyText"/>
      </w:pPr>
      <w:r>
        <w:t xml:space="preserve">Sincerely,</w:t>
      </w:r>
    </w:p>
    <w:p>
      <w:pPr>
        <w:pStyle w:val="BodyText"/>
      </w:pP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09:48:18Z</dcterms:created>
  <dcterms:modified xsi:type="dcterms:W3CDTF">2026-07-23T09:48:18Z</dcterms:modified>
</cp:coreProperties>
</file>

<file path=docProps/custom.xml><?xml version="1.0" encoding="utf-8"?>
<Properties xmlns="http://schemas.openxmlformats.org/officeDocument/2006/custom-properties" xmlns:vt="http://schemas.openxmlformats.org/officeDocument/2006/docPropsVTypes"/>
</file>